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A4DC5" w:rsidRPr="002A4DC5" w:rsidRDefault="002A4DC5" w:rsidP="002A4DC5">
      <w:r w:rsidRPr="002A4DC5">
        <w:t xml:space="preserve">The authors have revised this manuscript, and it is acceptable for publicat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716FC" w:rsidRPr="001478EF" w:rsidRDefault="00C716FC" w:rsidP="009344FF">
      <w:bookmarkStart w:id="0" w:name="_GoBack"/>
      <w:proofErr w:type="spellStart"/>
      <w:r w:rsidRPr="001478EF">
        <w:t>Dr.</w:t>
      </w:r>
      <w:proofErr w:type="spellEnd"/>
      <w:r w:rsidRPr="001478EF">
        <w:t xml:space="preserve"> Xiao-Feng Sun, </w:t>
      </w:r>
      <w:proofErr w:type="spellStart"/>
      <w:r w:rsidRPr="001478EF">
        <w:t>Northwestern</w:t>
      </w:r>
      <w:proofErr w:type="spellEnd"/>
      <w:r w:rsidRPr="001478EF">
        <w:t xml:space="preserve"> Polytechnical University, China</w:t>
      </w:r>
      <w:bookmarkEnd w:id="0"/>
    </w:p>
    <w:sectPr w:rsidR="00C716FC" w:rsidRPr="001478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NjQytLS0NLEwNTVT0lEKTi0uzszPAykwrAUAQ5QRVSwAAAA="/>
  </w:docVars>
  <w:rsids>
    <w:rsidRoot w:val="00A72896"/>
    <w:rsid w:val="001478EF"/>
    <w:rsid w:val="002A4DC5"/>
    <w:rsid w:val="002C0B2C"/>
    <w:rsid w:val="009344FF"/>
    <w:rsid w:val="009F328F"/>
    <w:rsid w:val="00A72896"/>
    <w:rsid w:val="00C71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86F76"/>
  <w15:docId w15:val="{98430CBA-84EF-4794-BBC0-B92CEF03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4T11:21:00Z</dcterms:modified>
</cp:coreProperties>
</file>